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FEB9A0" w14:textId="77777777" w:rsidR="00712DBD" w:rsidRDefault="001E7532" w:rsidP="00712DBD">
      <w:pPr>
        <w:spacing w:after="120" w:line="240" w:lineRule="auto"/>
        <w:ind w:left="-1440" w:right="-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0F3EF3F1" wp14:editId="7D211B2C">
            <wp:extent cx="7717536" cy="1011326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wc.motivationalchecklis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7536" cy="10113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0BE3" w14:textId="77777777" w:rsidR="00712DBD" w:rsidRDefault="00712DBD" w:rsidP="00712DBD">
      <w:pPr>
        <w:spacing w:after="120" w:line="240" w:lineRule="auto"/>
        <w:ind w:left="-1440" w:right="-1440"/>
        <w:jc w:val="center"/>
        <w:rPr>
          <w:rFonts w:ascii="Arial" w:hAnsi="Arial" w:cs="Arial"/>
          <w:b/>
          <w:sz w:val="28"/>
          <w:szCs w:val="28"/>
        </w:rPr>
      </w:pPr>
    </w:p>
    <w:p w14:paraId="33E8D85C" w14:textId="77777777" w:rsidR="00712DBD" w:rsidRDefault="00712DBD" w:rsidP="00712DBD">
      <w:pPr>
        <w:spacing w:after="120" w:line="240" w:lineRule="auto"/>
        <w:ind w:left="-1440" w:right="-1440"/>
        <w:jc w:val="center"/>
        <w:rPr>
          <w:rFonts w:ascii="Arial" w:hAnsi="Arial" w:cs="Arial"/>
          <w:b/>
          <w:sz w:val="28"/>
          <w:szCs w:val="28"/>
        </w:rPr>
      </w:pPr>
    </w:p>
    <w:p w14:paraId="06C1138C" w14:textId="77777777" w:rsidR="008B0914" w:rsidRPr="009F59F5" w:rsidRDefault="008B0914" w:rsidP="00712DBD">
      <w:pPr>
        <w:spacing w:after="120" w:line="240" w:lineRule="auto"/>
        <w:ind w:left="-1440" w:right="-1440"/>
        <w:jc w:val="center"/>
        <w:rPr>
          <w:rFonts w:ascii="Arial" w:hAnsi="Arial" w:cs="Arial"/>
          <w:sz w:val="28"/>
          <w:szCs w:val="28"/>
        </w:rPr>
      </w:pPr>
    </w:p>
    <w:p w14:paraId="38179855" w14:textId="77777777" w:rsidR="008B0914" w:rsidRPr="009F59F5" w:rsidRDefault="008B0914" w:rsidP="00712DBD">
      <w:pPr>
        <w:spacing w:after="120" w:line="240" w:lineRule="auto"/>
        <w:ind w:left="-1440" w:right="-1440"/>
        <w:jc w:val="center"/>
        <w:rPr>
          <w:rFonts w:ascii="Arial" w:hAnsi="Arial" w:cs="Arial"/>
          <w:sz w:val="28"/>
          <w:szCs w:val="28"/>
        </w:rPr>
      </w:pPr>
      <w:r w:rsidRPr="009F59F5">
        <w:rPr>
          <w:rFonts w:ascii="Arial" w:hAnsi="Arial" w:cs="Arial"/>
          <w:sz w:val="28"/>
          <w:szCs w:val="28"/>
        </w:rPr>
        <w:t>from</w:t>
      </w:r>
    </w:p>
    <w:p w14:paraId="7C3BD0BD" w14:textId="77777777" w:rsidR="008B0914" w:rsidRPr="009F59F5" w:rsidRDefault="008B0914" w:rsidP="00712DBD">
      <w:pPr>
        <w:spacing w:after="120" w:line="240" w:lineRule="auto"/>
        <w:ind w:left="-1440" w:right="-1440"/>
        <w:jc w:val="center"/>
        <w:rPr>
          <w:rFonts w:ascii="Arial" w:hAnsi="Arial" w:cs="Arial"/>
          <w:sz w:val="28"/>
          <w:szCs w:val="28"/>
        </w:rPr>
      </w:pPr>
      <w:r w:rsidRPr="009F59F5">
        <w:rPr>
          <w:rFonts w:ascii="Arial" w:hAnsi="Arial" w:cs="Arial"/>
          <w:sz w:val="28"/>
          <w:szCs w:val="28"/>
        </w:rPr>
        <w:t>Suzanne Lieurance</w:t>
      </w:r>
    </w:p>
    <w:p w14:paraId="1DC3D707" w14:textId="77777777" w:rsidR="008B0914" w:rsidRPr="009F59F5" w:rsidRDefault="008B0914" w:rsidP="00712DBD">
      <w:pPr>
        <w:spacing w:after="120" w:line="240" w:lineRule="auto"/>
        <w:ind w:left="-1440" w:right="-1440"/>
        <w:jc w:val="center"/>
        <w:rPr>
          <w:rFonts w:ascii="Arial" w:hAnsi="Arial" w:cs="Arial"/>
          <w:sz w:val="28"/>
          <w:szCs w:val="28"/>
        </w:rPr>
      </w:pPr>
      <w:r w:rsidRPr="009F59F5">
        <w:rPr>
          <w:rFonts w:ascii="Arial" w:hAnsi="Arial" w:cs="Arial"/>
          <w:sz w:val="28"/>
          <w:szCs w:val="28"/>
        </w:rPr>
        <w:t>Wealthy Writers Club</w:t>
      </w:r>
    </w:p>
    <w:p w14:paraId="7D1CDE76" w14:textId="77777777" w:rsidR="008B0914" w:rsidRPr="009F59F5" w:rsidRDefault="009F59F5" w:rsidP="00712DBD">
      <w:pPr>
        <w:spacing w:after="120" w:line="240" w:lineRule="auto"/>
        <w:ind w:left="-1440" w:right="-1440"/>
        <w:jc w:val="center"/>
        <w:rPr>
          <w:rFonts w:ascii="Arial" w:hAnsi="Arial" w:cs="Arial"/>
          <w:sz w:val="28"/>
          <w:szCs w:val="28"/>
        </w:rPr>
      </w:pPr>
      <w:hyperlink r:id="rId7" w:history="1">
        <w:r w:rsidR="008B0914" w:rsidRPr="009F59F5">
          <w:rPr>
            <w:rStyle w:val="Hyperlink"/>
            <w:rFonts w:ascii="Arial" w:hAnsi="Arial" w:cs="Arial"/>
            <w:sz w:val="28"/>
            <w:szCs w:val="28"/>
          </w:rPr>
          <w:t>www.wealthywritersclub.com</w:t>
        </w:r>
      </w:hyperlink>
    </w:p>
    <w:p w14:paraId="578F5A8A" w14:textId="77777777" w:rsidR="008B0914" w:rsidRDefault="008B091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31913BC5" w14:textId="77777777" w:rsidR="008B0914" w:rsidRDefault="008B0914" w:rsidP="00712DBD">
      <w:pPr>
        <w:spacing w:after="120" w:line="240" w:lineRule="auto"/>
        <w:ind w:left="-1440" w:right="-1440"/>
        <w:jc w:val="center"/>
        <w:rPr>
          <w:rFonts w:ascii="Arial" w:hAnsi="Arial" w:cs="Arial"/>
          <w:b/>
          <w:sz w:val="28"/>
          <w:szCs w:val="28"/>
        </w:rPr>
      </w:pPr>
    </w:p>
    <w:p w14:paraId="2BAED407" w14:textId="77777777" w:rsidR="008B0914" w:rsidRDefault="008B0914" w:rsidP="00712DBD">
      <w:pPr>
        <w:spacing w:after="120" w:line="240" w:lineRule="auto"/>
        <w:ind w:left="-1440" w:right="-1440"/>
        <w:jc w:val="center"/>
        <w:rPr>
          <w:rFonts w:ascii="Arial" w:hAnsi="Arial" w:cs="Arial"/>
          <w:b/>
          <w:sz w:val="28"/>
          <w:szCs w:val="28"/>
        </w:rPr>
      </w:pPr>
    </w:p>
    <w:p w14:paraId="6D08D3C0" w14:textId="77777777" w:rsidR="003D053F" w:rsidRPr="00FA4D5C" w:rsidRDefault="00A73EC5" w:rsidP="00712DBD">
      <w:pPr>
        <w:spacing w:after="120" w:line="240" w:lineRule="auto"/>
        <w:ind w:left="-1440" w:right="-1440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otivational</w:t>
      </w:r>
      <w:r w:rsidR="00A616CA" w:rsidRPr="00FA4D5C">
        <w:rPr>
          <w:rFonts w:ascii="Arial" w:hAnsi="Arial" w:cs="Arial"/>
          <w:b/>
          <w:sz w:val="28"/>
          <w:szCs w:val="28"/>
        </w:rPr>
        <w:t xml:space="preserve"> Checklist</w:t>
      </w:r>
    </w:p>
    <w:p w14:paraId="06B06A55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38EC02D7" w14:textId="227DD032" w:rsidR="00576128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FA4D5C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Use this </w:t>
      </w:r>
      <w:r w:rsidR="008B0914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2-page </w:t>
      </w:r>
      <w:r w:rsidR="00A73EC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checklist to get started with your fast track guide to understanding your </w:t>
      </w:r>
      <w:r w:rsidR="009F59F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motivational blocks so </w:t>
      </w:r>
      <w:r w:rsidR="00A73EC5">
        <w:rPr>
          <w:rFonts w:ascii="Arial" w:eastAsia="Times New Roman" w:hAnsi="Arial" w:cs="Arial"/>
          <w:bCs/>
          <w:color w:val="000000"/>
          <w:sz w:val="24"/>
          <w:szCs w:val="24"/>
        </w:rPr>
        <w:t>you can get past them.</w:t>
      </w:r>
    </w:p>
    <w:p w14:paraId="5135C247" w14:textId="77777777" w:rsidR="008B0914" w:rsidRPr="00FA4D5C" w:rsidRDefault="008B0914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166B0546" w14:textId="77777777" w:rsidR="00576128" w:rsidRPr="00FA4D5C" w:rsidRDefault="00780B0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Understand Motivation</w:t>
      </w:r>
    </w:p>
    <w:p w14:paraId="22B5FBFD" w14:textId="77777777" w:rsidR="006736B4" w:rsidRPr="00FA4D5C" w:rsidRDefault="005D1ADB" w:rsidP="00FA4D5C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FA4D5C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Learn </w:t>
      </w:r>
      <w:r w:rsidR="00780B06">
        <w:rPr>
          <w:rFonts w:ascii="Arial" w:eastAsia="Times New Roman" w:hAnsi="Arial" w:cs="Arial"/>
          <w:bCs/>
          <w:color w:val="000000"/>
          <w:sz w:val="24"/>
          <w:szCs w:val="24"/>
        </w:rPr>
        <w:t>the 4 Theories of Motivation</w:t>
      </w:r>
    </w:p>
    <w:p w14:paraId="3A90DD2C" w14:textId="77777777" w:rsidR="00576128" w:rsidRPr="00FA4D5C" w:rsidRDefault="00780B06" w:rsidP="00FA4D5C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Decide how these theories relate to your life</w:t>
      </w:r>
    </w:p>
    <w:p w14:paraId="6281A6AA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22E3C51D" w14:textId="77777777" w:rsidR="00576128" w:rsidRPr="00FA4D5C" w:rsidRDefault="00780B0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Get to Know Your Personality Type</w:t>
      </w:r>
    </w:p>
    <w:p w14:paraId="170DBEF5" w14:textId="77777777" w:rsidR="00A24586" w:rsidRPr="00FA4D5C" w:rsidRDefault="00780B06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ake a Personality Test</w:t>
      </w:r>
    </w:p>
    <w:p w14:paraId="0563732E" w14:textId="77777777" w:rsidR="005D1ADB" w:rsidRDefault="00780B06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tudy the Factors of Your Personality</w:t>
      </w:r>
    </w:p>
    <w:p w14:paraId="53466BB3" w14:textId="77777777" w:rsidR="00780B06" w:rsidRDefault="00780B06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Be Honest</w:t>
      </w:r>
    </w:p>
    <w:p w14:paraId="4F9E9083" w14:textId="77777777" w:rsidR="00780B06" w:rsidRDefault="00780B06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Accept Yourself but Know That You Can Change</w:t>
      </w:r>
    </w:p>
    <w:p w14:paraId="111ACD4E" w14:textId="77777777" w:rsidR="00780B06" w:rsidRDefault="00780B06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reate a Supportive Environment</w:t>
      </w:r>
    </w:p>
    <w:p w14:paraId="4C42E966" w14:textId="77777777" w:rsidR="00780B06" w:rsidRDefault="00780B06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Be Accountable to Someone</w:t>
      </w:r>
    </w:p>
    <w:p w14:paraId="3E00D382" w14:textId="77777777" w:rsidR="00780B06" w:rsidRDefault="00780B06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raft a Plan of Action</w:t>
      </w:r>
    </w:p>
    <w:p w14:paraId="40BEF9D1" w14:textId="77777777" w:rsidR="00780B06" w:rsidRDefault="00780B06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ommit to the Plan</w:t>
      </w:r>
    </w:p>
    <w:p w14:paraId="7982ADB9" w14:textId="77777777" w:rsidR="00780B06" w:rsidRPr="00FA4D5C" w:rsidRDefault="00780B06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tart Now</w:t>
      </w:r>
    </w:p>
    <w:p w14:paraId="254F9A81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79E709EC" w14:textId="77777777" w:rsidR="008714F7" w:rsidRPr="00FA4D5C" w:rsidRDefault="005D1ADB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FA4D5C">
        <w:rPr>
          <w:rFonts w:ascii="Arial" w:eastAsia="Times New Roman" w:hAnsi="Arial" w:cs="Arial"/>
          <w:b/>
          <w:bCs/>
          <w:color w:val="000000"/>
          <w:sz w:val="24"/>
          <w:szCs w:val="24"/>
        </w:rPr>
        <w:t>Determine Your Ideal Client</w:t>
      </w:r>
    </w:p>
    <w:p w14:paraId="2F749261" w14:textId="77777777" w:rsidR="008C5E78" w:rsidRPr="00FA4D5C" w:rsidRDefault="005D1ADB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FA4D5C">
        <w:rPr>
          <w:rFonts w:ascii="Arial" w:eastAsia="Times New Roman" w:hAnsi="Arial" w:cs="Arial"/>
          <w:bCs/>
          <w:color w:val="000000"/>
          <w:sz w:val="24"/>
          <w:szCs w:val="24"/>
        </w:rPr>
        <w:t>Who Do You Want to Work With?</w:t>
      </w:r>
    </w:p>
    <w:p w14:paraId="26205F98" w14:textId="77777777" w:rsidR="005D1ADB" w:rsidRDefault="005D1ADB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FA4D5C">
        <w:rPr>
          <w:rFonts w:ascii="Arial" w:eastAsia="Times New Roman" w:hAnsi="Arial" w:cs="Arial"/>
          <w:bCs/>
          <w:color w:val="000000"/>
          <w:sz w:val="24"/>
          <w:szCs w:val="24"/>
        </w:rPr>
        <w:t>Why Do You Want to Work With Them?</w:t>
      </w:r>
    </w:p>
    <w:p w14:paraId="43000137" w14:textId="77777777" w:rsidR="00FA4D5C" w:rsidRDefault="00FA4D5C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What Do They Need from You?</w:t>
      </w:r>
    </w:p>
    <w:p w14:paraId="723B8141" w14:textId="77777777" w:rsidR="00576128" w:rsidRPr="00780B06" w:rsidRDefault="00FA4D5C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780B06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Where Can You Find &amp; Connect </w:t>
      </w:r>
      <w:r w:rsidR="00780B06" w:rsidRPr="00780B06">
        <w:rPr>
          <w:rFonts w:ascii="Arial" w:eastAsia="Times New Roman" w:hAnsi="Arial" w:cs="Arial"/>
          <w:bCs/>
          <w:color w:val="000000"/>
          <w:sz w:val="24"/>
          <w:szCs w:val="24"/>
        </w:rPr>
        <w:t>with</w:t>
      </w:r>
      <w:r w:rsidRPr="00780B06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Them?</w:t>
      </w:r>
    </w:p>
    <w:p w14:paraId="6FDA987D" w14:textId="77777777" w:rsidR="00FA4D5C" w:rsidRDefault="00FA4D5C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018F99C" w14:textId="77777777" w:rsidR="008714F7" w:rsidRPr="00FA4D5C" w:rsidRDefault="00780B0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Know the Potential Motivational Blocks People Experience</w:t>
      </w:r>
    </w:p>
    <w:p w14:paraId="492C9570" w14:textId="77777777" w:rsidR="008C5E78" w:rsidRPr="00FA4D5C" w:rsidRDefault="002E4DD5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How Do You View the World?</w:t>
      </w:r>
    </w:p>
    <w:p w14:paraId="4E6DB344" w14:textId="77777777" w:rsidR="005D1ADB" w:rsidRPr="00FA4D5C" w:rsidRDefault="002E4DD5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Are You Focused on Outcomes or Purpose?</w:t>
      </w:r>
    </w:p>
    <w:p w14:paraId="61831FC7" w14:textId="77777777" w:rsidR="005D1ADB" w:rsidRPr="00FA4D5C" w:rsidRDefault="002E4DD5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an You?</w:t>
      </w:r>
    </w:p>
    <w:p w14:paraId="7E66FA98" w14:textId="77777777" w:rsidR="005D1ADB" w:rsidRPr="00FA4D5C" w:rsidRDefault="002E4DD5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Are You a Leader or Follower (both are needed)</w:t>
      </w:r>
    </w:p>
    <w:p w14:paraId="4FA8893C" w14:textId="77777777" w:rsidR="008C5E78" w:rsidRDefault="002E4DD5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How do You View the World?</w:t>
      </w:r>
    </w:p>
    <w:p w14:paraId="0FA5B1EB" w14:textId="77777777" w:rsidR="002E4DD5" w:rsidRDefault="002E4DD5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Do You Fear Change/Failure/Success?</w:t>
      </w:r>
    </w:p>
    <w:p w14:paraId="62A74628" w14:textId="77777777" w:rsidR="002E4DD5" w:rsidRDefault="002E4DD5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Develop Your Follow-Through</w:t>
      </w:r>
    </w:p>
    <w:p w14:paraId="463B58CD" w14:textId="77777777" w:rsidR="002E4DD5" w:rsidRPr="00FA4D5C" w:rsidRDefault="002E4DD5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Ask for The Support You Need</w:t>
      </w:r>
    </w:p>
    <w:p w14:paraId="6DCA9C5E" w14:textId="77777777" w:rsidR="008C5E78" w:rsidRDefault="008C5E7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10DDB192" w14:textId="77777777" w:rsidR="008B0914" w:rsidRDefault="008B0914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23F1E56A" w14:textId="77777777" w:rsidR="008B0914" w:rsidRDefault="008B0914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11FACFE7" w14:textId="77777777" w:rsidR="008B0914" w:rsidRPr="00FA4D5C" w:rsidRDefault="008B0914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4FA8DC50" w14:textId="1C18D436" w:rsidR="009F59F5" w:rsidRPr="009F59F5" w:rsidRDefault="002E4DD5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Know How to Unblock Yourself Based on The Blocker &amp; Your </w:t>
      </w:r>
      <w:r w:rsidR="00E86698">
        <w:rPr>
          <w:rFonts w:ascii="Arial" w:eastAsia="Times New Roman" w:hAnsi="Arial" w:cs="Arial"/>
          <w:b/>
          <w:bCs/>
          <w:color w:val="000000"/>
          <w:sz w:val="24"/>
          <w:szCs w:val="24"/>
        </w:rPr>
        <w:t>Personality Type</w:t>
      </w:r>
      <w:bookmarkStart w:id="0" w:name="_GoBack"/>
      <w:bookmarkEnd w:id="0"/>
    </w:p>
    <w:p w14:paraId="3D620DB9" w14:textId="77777777" w:rsidR="008714F7" w:rsidRPr="00FA4D5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Write it All Down</w:t>
      </w:r>
    </w:p>
    <w:p w14:paraId="75B546A6" w14:textId="77777777" w:rsidR="008C5E78" w:rsidRPr="00FA4D5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Break up Boring Tasks into Chunks</w:t>
      </w:r>
    </w:p>
    <w:p w14:paraId="46644358" w14:textId="77777777" w:rsidR="005D1ADB" w:rsidRPr="00FA4D5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Realistic Deadlines</w:t>
      </w:r>
    </w:p>
    <w:p w14:paraId="0F785652" w14:textId="77777777" w:rsidR="005D1ADB" w:rsidRPr="00FA4D5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hange Your Environment When Needed</w:t>
      </w:r>
    </w:p>
    <w:p w14:paraId="169448FB" w14:textId="77777777" w:rsidR="00B12296" w:rsidRPr="00FA4D5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Find Ways to Activate Your Brain</w:t>
      </w:r>
    </w:p>
    <w:p w14:paraId="51C079B5" w14:textId="77777777" w:rsidR="00B12296" w:rsidRPr="00FA4D5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tudy Up</w:t>
      </w:r>
    </w:p>
    <w:p w14:paraId="6009FB41" w14:textId="77777777" w:rsidR="00B12296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Know What You Want </w:t>
      </w:r>
    </w:p>
    <w:p w14:paraId="79F8D908" w14:textId="77777777" w:rsidR="0076273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Know How You Define Success</w:t>
      </w:r>
    </w:p>
    <w:p w14:paraId="5AAB01BD" w14:textId="77777777" w:rsidR="0076273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Know the Cost of Change</w:t>
      </w:r>
    </w:p>
    <w:p w14:paraId="6D6E96FC" w14:textId="77777777" w:rsidR="0076273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One Thing at a Time</w:t>
      </w:r>
    </w:p>
    <w:p w14:paraId="46A32DE5" w14:textId="77777777" w:rsidR="0076273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Failure is One Step Closer to Success</w:t>
      </w:r>
    </w:p>
    <w:p w14:paraId="7D2476D7" w14:textId="77777777" w:rsidR="0076273C" w:rsidRPr="00FA4D5C" w:rsidRDefault="0076273C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ake Care of You</w:t>
      </w:r>
    </w:p>
    <w:p w14:paraId="7AF00F56" w14:textId="77777777" w:rsidR="00B12296" w:rsidRPr="00FA4D5C" w:rsidRDefault="00B1229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6689528C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3D30ABE3" w14:textId="40DF0E17" w:rsidR="00576128" w:rsidRDefault="00155B1E" w:rsidP="00FA4D5C">
      <w:pPr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more help getting and staying motivated to reach your goals, register for my </w:t>
      </w:r>
      <w:r w:rsidRPr="00155B1E">
        <w:rPr>
          <w:rFonts w:ascii="Arial" w:hAnsi="Arial" w:cs="Arial"/>
          <w:i/>
          <w:sz w:val="24"/>
          <w:szCs w:val="24"/>
        </w:rPr>
        <w:t>Quick-Start Coaching Intensive</w:t>
      </w:r>
      <w:r>
        <w:rPr>
          <w:rFonts w:ascii="Arial" w:hAnsi="Arial" w:cs="Arial"/>
          <w:sz w:val="24"/>
          <w:szCs w:val="24"/>
        </w:rPr>
        <w:t xml:space="preserve"> now at </w:t>
      </w:r>
      <w:hyperlink r:id="rId8" w:history="1">
        <w:r w:rsidRPr="005E248A">
          <w:rPr>
            <w:rStyle w:val="Hyperlink"/>
            <w:rFonts w:ascii="Arial" w:hAnsi="Arial" w:cs="Arial"/>
            <w:sz w:val="24"/>
            <w:szCs w:val="24"/>
          </w:rPr>
          <w:t>www.quickstartfreelancewriting.com</w:t>
        </w:r>
      </w:hyperlink>
    </w:p>
    <w:p w14:paraId="744179CF" w14:textId="77777777" w:rsidR="00155B1E" w:rsidRDefault="00155B1E" w:rsidP="00FA4D5C">
      <w:pPr>
        <w:spacing w:after="120" w:line="240" w:lineRule="auto"/>
        <w:rPr>
          <w:rFonts w:ascii="Arial" w:hAnsi="Arial" w:cs="Arial"/>
          <w:sz w:val="24"/>
          <w:szCs w:val="24"/>
        </w:rPr>
      </w:pPr>
    </w:p>
    <w:p w14:paraId="482C6C9C" w14:textId="0611E971" w:rsidR="00155B1E" w:rsidRDefault="00155B1E" w:rsidP="00FA4D5C">
      <w:pPr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Your Success,</w:t>
      </w:r>
    </w:p>
    <w:p w14:paraId="78355456" w14:textId="373A1C40" w:rsidR="00155B1E" w:rsidRDefault="00155B1E" w:rsidP="00FA4D5C">
      <w:pPr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zanne Lieurance</w:t>
      </w:r>
    </w:p>
    <w:p w14:paraId="30F1619A" w14:textId="6BB14AE6" w:rsidR="00155B1E" w:rsidRDefault="00155B1E" w:rsidP="00FA4D5C">
      <w:pPr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Wealthy Writers Club</w:t>
      </w:r>
    </w:p>
    <w:p w14:paraId="4B5A8BC8" w14:textId="295D1D80" w:rsidR="00155B1E" w:rsidRDefault="009F59F5" w:rsidP="00FA4D5C">
      <w:pPr>
        <w:spacing w:after="120" w:line="240" w:lineRule="auto"/>
        <w:rPr>
          <w:rFonts w:ascii="Arial" w:hAnsi="Arial" w:cs="Arial"/>
          <w:sz w:val="24"/>
          <w:szCs w:val="24"/>
        </w:rPr>
      </w:pPr>
      <w:hyperlink r:id="rId9" w:history="1">
        <w:r w:rsidR="00155B1E" w:rsidRPr="005E248A">
          <w:rPr>
            <w:rStyle w:val="Hyperlink"/>
            <w:rFonts w:ascii="Arial" w:hAnsi="Arial" w:cs="Arial"/>
            <w:sz w:val="24"/>
            <w:szCs w:val="24"/>
          </w:rPr>
          <w:t>www.wealthywritersclub.com</w:t>
        </w:r>
      </w:hyperlink>
    </w:p>
    <w:p w14:paraId="0B935231" w14:textId="77777777" w:rsidR="00155B1E" w:rsidRPr="00FA4D5C" w:rsidRDefault="00155B1E" w:rsidP="00FA4D5C">
      <w:pPr>
        <w:spacing w:after="120" w:line="240" w:lineRule="auto"/>
        <w:rPr>
          <w:rFonts w:ascii="Arial" w:hAnsi="Arial" w:cs="Arial"/>
          <w:sz w:val="24"/>
          <w:szCs w:val="24"/>
        </w:rPr>
      </w:pPr>
    </w:p>
    <w:sectPr w:rsidR="00155B1E" w:rsidRPr="00FA4D5C" w:rsidSect="00916763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43253A"/>
    <w:multiLevelType w:val="hybridMultilevel"/>
    <w:tmpl w:val="87AC77B0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ED1405"/>
    <w:multiLevelType w:val="hybridMultilevel"/>
    <w:tmpl w:val="FB8CBDEA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36648F"/>
    <w:multiLevelType w:val="hybridMultilevel"/>
    <w:tmpl w:val="F8243AA8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EA4E0D"/>
    <w:multiLevelType w:val="hybridMultilevel"/>
    <w:tmpl w:val="5858B074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B9763C"/>
    <w:multiLevelType w:val="hybridMultilevel"/>
    <w:tmpl w:val="D7429BDA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QxMjWxMLQwMDVT0lEKTi0uzszPAykwqgUAzqG4jCwAAAA="/>
  </w:docVars>
  <w:rsids>
    <w:rsidRoot w:val="003104F4"/>
    <w:rsid w:val="00155B1E"/>
    <w:rsid w:val="00157956"/>
    <w:rsid w:val="001E7532"/>
    <w:rsid w:val="00215377"/>
    <w:rsid w:val="00223DFA"/>
    <w:rsid w:val="002A737E"/>
    <w:rsid w:val="002E4DD5"/>
    <w:rsid w:val="003104F4"/>
    <w:rsid w:val="00342E39"/>
    <w:rsid w:val="003E3615"/>
    <w:rsid w:val="00576128"/>
    <w:rsid w:val="005D1ADB"/>
    <w:rsid w:val="00617CC3"/>
    <w:rsid w:val="006736B4"/>
    <w:rsid w:val="00712DBD"/>
    <w:rsid w:val="0076273C"/>
    <w:rsid w:val="00780B06"/>
    <w:rsid w:val="007A0F2A"/>
    <w:rsid w:val="008714F7"/>
    <w:rsid w:val="008B0914"/>
    <w:rsid w:val="008C5E78"/>
    <w:rsid w:val="00916763"/>
    <w:rsid w:val="009F59F5"/>
    <w:rsid w:val="00A24586"/>
    <w:rsid w:val="00A616CA"/>
    <w:rsid w:val="00A73EC5"/>
    <w:rsid w:val="00AA0214"/>
    <w:rsid w:val="00B12296"/>
    <w:rsid w:val="00C175EB"/>
    <w:rsid w:val="00CD42AC"/>
    <w:rsid w:val="00CF0E79"/>
    <w:rsid w:val="00DA39A9"/>
    <w:rsid w:val="00E86698"/>
    <w:rsid w:val="00F17B5D"/>
    <w:rsid w:val="00FA4D5C"/>
    <w:rsid w:val="00FD4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B53F4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4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091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914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091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4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091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914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091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://www.wealthywritersclub.com" TargetMode="External"/><Relationship Id="rId8" Type="http://schemas.openxmlformats.org/officeDocument/2006/relationships/hyperlink" Target="http://www.quickstartfreelancewriting.com" TargetMode="External"/><Relationship Id="rId9" Type="http://schemas.openxmlformats.org/officeDocument/2006/relationships/hyperlink" Target="http://www.wealthywritersclub.com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276</Words>
  <Characters>1575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ued Customer</Company>
  <LinksUpToDate>false</LinksUpToDate>
  <CharactersWithSpaces>1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Suzanne Lieurance</cp:lastModifiedBy>
  <cp:revision>8</cp:revision>
  <dcterms:created xsi:type="dcterms:W3CDTF">2017-06-14T12:47:00Z</dcterms:created>
  <dcterms:modified xsi:type="dcterms:W3CDTF">2017-08-07T12:57:00Z</dcterms:modified>
</cp:coreProperties>
</file>